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5227DE" w14:textId="58AAE9F7" w:rsidR="004C350A" w:rsidRPr="004C350A" w:rsidRDefault="004C350A" w:rsidP="004C350A">
      <w:pPr>
        <w:jc w:val="both"/>
        <w:rPr>
          <w:rFonts w:asciiTheme="majorBidi" w:hAnsiTheme="majorBidi" w:cstheme="majorBidi"/>
          <w:color w:val="FF0000"/>
          <w:sz w:val="24"/>
          <w:szCs w:val="24"/>
        </w:rPr>
      </w:pPr>
      <w:bookmarkStart w:id="0" w:name="_GoBack"/>
      <w:r>
        <w:rPr>
          <w:rFonts w:asciiTheme="majorBidi" w:hAnsiTheme="majorBidi" w:cstheme="majorBidi"/>
          <w:color w:val="FF0000"/>
          <w:sz w:val="24"/>
          <w:szCs w:val="24"/>
        </w:rPr>
        <w:t>Publication Bias</w:t>
      </w:r>
    </w:p>
    <w:p w14:paraId="3CDAA257" w14:textId="6D815E1D" w:rsidR="004C350A" w:rsidRPr="00891E1F" w:rsidRDefault="004C350A" w:rsidP="004C350A">
      <w:pPr>
        <w:jc w:val="both"/>
        <w:rPr>
          <w:rFonts w:asciiTheme="majorBidi" w:hAnsiTheme="majorBidi" w:cstheme="majorBidi"/>
          <w:color w:val="FF0000"/>
          <w:sz w:val="24"/>
          <w:szCs w:val="24"/>
          <w:shd w:val="clear" w:color="auto" w:fill="FFFFFF"/>
        </w:rPr>
      </w:pPr>
      <w:bookmarkStart w:id="1" w:name="_Hlk163919359"/>
      <w:r w:rsidRPr="00F92DAA">
        <w:rPr>
          <w:rFonts w:asciiTheme="majorBidi" w:hAnsiTheme="majorBidi" w:cstheme="majorBidi"/>
          <w:color w:val="FF0000"/>
          <w:sz w:val="24"/>
          <w:szCs w:val="24"/>
          <w:shd w:val="clear" w:color="auto" w:fill="FFFFFF"/>
        </w:rPr>
        <w:t>Publication bias was assessed by funnel plot and Egger test for small-study effects. 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However, publication bias is not pertinent when the goal is to estimate a single summary proportion rather than a comparison of treatments, interventions, or methods. Therefore, we generated the funnel plots and </w:t>
      </w:r>
      <w:r w:rsidR="00B827CA">
        <w:rPr>
          <w:rFonts w:asciiTheme="majorBidi" w:hAnsiTheme="majorBidi" w:cstheme="majorBidi"/>
          <w:color w:val="FF0000"/>
          <w:sz w:val="24"/>
          <w:szCs w:val="24"/>
        </w:rPr>
        <w:t xml:space="preserve">used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Egger test to examine whether the distribution of effect size estimates follows what one would ordinarily anticipate (</w:t>
      </w:r>
      <w:r w:rsidR="00B827CA">
        <w:rPr>
          <w:rFonts w:asciiTheme="majorBidi" w:hAnsiTheme="majorBidi" w:cstheme="majorBidi"/>
          <w:color w:val="FF0000"/>
          <w:sz w:val="24"/>
          <w:szCs w:val="24"/>
        </w:rPr>
        <w:t>that is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., less variation with a higher number of studies constructs a roughly symmetric dispersion about the mean) and to detect whether the small-study effect is present.</w:t>
      </w:r>
      <w:r w:rsidRPr="00F92DAA">
        <w:rPr>
          <w:rFonts w:asciiTheme="majorBidi" w:hAnsiTheme="majorBidi" w:cstheme="majorBidi"/>
          <w:color w:val="FF0000"/>
          <w:sz w:val="24"/>
          <w:szCs w:val="24"/>
          <w:shd w:val="clear" w:color="auto" w:fill="FFFFFF"/>
        </w:rPr>
        <w:t xml:space="preserve">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The funnel plots </w:t>
      </w:r>
      <w:r w:rsidRPr="00F92DAA">
        <w:rPr>
          <w:rFonts w:asciiTheme="majorBidi" w:hAnsiTheme="majorBidi" w:cstheme="majorBidi"/>
          <w:color w:val="FF0000"/>
          <w:sz w:val="24"/>
          <w:szCs w:val="24"/>
          <w:highlight w:val="yellow"/>
        </w:rPr>
        <w:t>(Figure Y)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 show that small-study effects genuinely exist in this meta-analysis study. Further, we conducted a rank correlation test to examine the relationship between the sample size and the observed effect size of each study </w:t>
      </w:r>
      <w:r w:rsidRPr="00F92DAA">
        <w:rPr>
          <w:rFonts w:asciiTheme="majorBidi" w:hAnsiTheme="majorBidi" w:cstheme="majorBidi"/>
          <w:color w:val="FF0000"/>
          <w:sz w:val="24"/>
          <w:szCs w:val="24"/>
          <w:highlight w:val="yellow"/>
        </w:rPr>
        <w:t>(Figure X).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 Despite clear evidence to the contrary in the funnel plot, the rank correlation test fails to find a significant relationship between sample size and effect size. The reason could be attributed to the fact that the rank correlation test has low power when examining a small number of studies.</w:t>
      </w:r>
      <w:r w:rsidRPr="00F92DAA">
        <w:rPr>
          <w:rFonts w:asciiTheme="majorBidi" w:hAnsiTheme="majorBidi" w:cstheme="majorBidi"/>
          <w:color w:val="FF0000"/>
          <w:sz w:val="24"/>
          <w:szCs w:val="24"/>
          <w:shd w:val="clear" w:color="auto" w:fill="FFFFFF"/>
        </w:rPr>
        <w:t xml:space="preserve"> Finally, E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gger’s regression test was conducted, and it was evident that it performed better than the rank correlation test when the number of included studies was small. When the 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>analysis was stratified by research design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 for each of the enteropathogenic viruses associated with acute gastroenteritis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, the results of the Egger’s test were not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statistically 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significant for all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the viruses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: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Rotavirus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[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>(B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 = 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 -0.6177 (CI: -1.4365, 0.2011), p =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0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>.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6499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),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Sapovirus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 (B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= -2.2279 (CI: -3.1804, -1.2755)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, p =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0.0356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>)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, Norovirus (B = -0.9852 (CI: -1.5359, -0.4345), p = 0.0057, Adenovirus (B= -0.7453 (CI: -1.6909, 0.2004), p = 0.0011; 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>and patient-control studies (B =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 xml:space="preserve"> -1.8626 (CI: -2.4087, -1.3165)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>, 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p &lt; .0001</w:t>
      </w:r>
      <w:r w:rsidRPr="004C350A">
        <w:rPr>
          <w:rFonts w:asciiTheme="majorBidi" w:hAnsiTheme="majorBidi" w:cstheme="majorBidi"/>
          <w:color w:val="FF0000"/>
          <w:sz w:val="24"/>
          <w:szCs w:val="24"/>
        </w:rPr>
        <w:t xml:space="preserve">). </w:t>
      </w:r>
      <w:r w:rsidRPr="00F92DAA">
        <w:rPr>
          <w:rFonts w:asciiTheme="majorBidi" w:hAnsiTheme="majorBidi" w:cstheme="majorBidi"/>
          <w:color w:val="FF0000"/>
          <w:sz w:val="24"/>
          <w:szCs w:val="24"/>
        </w:rPr>
        <w:t>Although, there is clear evidence of heterogeneity and funnel plot asymmetry. There is also an indication of a small study effect, even though the effect is not very evident.</w:t>
      </w:r>
      <w:bookmarkEnd w:id="1"/>
    </w:p>
    <w:p w14:paraId="14EC75AE" w14:textId="77777777" w:rsidR="004C350A" w:rsidRPr="004C350A" w:rsidRDefault="004C350A" w:rsidP="004C350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</w:p>
    <w:p w14:paraId="6C1A9956" w14:textId="209B4890" w:rsidR="00170CA7" w:rsidRDefault="004C350A">
      <w:r>
        <w:t xml:space="preserve">Egger Test for Rotavirus </w:t>
      </w:r>
    </w:p>
    <w:p w14:paraId="39E466AC" w14:textId="77777777" w:rsidR="004C350A" w:rsidRPr="004C350A" w:rsidRDefault="004C350A" w:rsidP="004C35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</w:pPr>
      <w:r w:rsidRPr="004C350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  <w:t>Regression Test for Funnel Plot Asymmetry</w:t>
      </w:r>
    </w:p>
    <w:p w14:paraId="0A43A410" w14:textId="77777777" w:rsidR="004C350A" w:rsidRPr="004C350A" w:rsidRDefault="004C350A" w:rsidP="004C35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</w:pPr>
    </w:p>
    <w:p w14:paraId="5FF9A98A" w14:textId="77777777" w:rsidR="004C350A" w:rsidRPr="004C350A" w:rsidRDefault="004C350A" w:rsidP="004C35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</w:pPr>
      <w:r w:rsidRPr="004C350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  <w:t>Model:     mixed-effects meta-regression model</w:t>
      </w:r>
    </w:p>
    <w:p w14:paraId="07EA0806" w14:textId="77777777" w:rsidR="004C350A" w:rsidRPr="004C350A" w:rsidRDefault="004C350A" w:rsidP="004C35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</w:pPr>
      <w:r w:rsidRPr="004C350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  <w:t>Predictor: standard error</w:t>
      </w:r>
    </w:p>
    <w:p w14:paraId="38428F71" w14:textId="77777777" w:rsidR="004C350A" w:rsidRPr="004C350A" w:rsidRDefault="004C350A" w:rsidP="004C35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</w:pPr>
    </w:p>
    <w:p w14:paraId="6C85C3E8" w14:textId="77777777" w:rsidR="004C350A" w:rsidRPr="004C350A" w:rsidRDefault="004C350A" w:rsidP="004C35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</w:pPr>
      <w:r w:rsidRPr="004C350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  <w:t>Test for Funnel Plot Asymmetry: z = -0.4539, p = 0.6499</w:t>
      </w:r>
    </w:p>
    <w:p w14:paraId="62B97DA9" w14:textId="77777777" w:rsidR="004C350A" w:rsidRPr="004C350A" w:rsidRDefault="004C350A" w:rsidP="004C35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14:ligatures w14:val="none"/>
        </w:rPr>
      </w:pPr>
      <w:r w:rsidRPr="004C350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14:ligatures w14:val="none"/>
        </w:rPr>
        <w:t>Limit Estimate (as sei -&gt; 0):   b = -0.6177 (CI: -1.4365, 0.2011)</w:t>
      </w:r>
    </w:p>
    <w:p w14:paraId="0A1A648F" w14:textId="77777777" w:rsidR="004C350A" w:rsidRDefault="004C350A"/>
    <w:p w14:paraId="015DB0C8" w14:textId="0EDCCC63" w:rsidR="004C350A" w:rsidRDefault="004C350A" w:rsidP="004C350A">
      <w:r>
        <w:t>Egger Test for Sapovirus</w:t>
      </w:r>
    </w:p>
    <w:p w14:paraId="0A0105FA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gression Test for Funnel Plot Asymmetry</w:t>
      </w:r>
    </w:p>
    <w:p w14:paraId="644F0376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4644B62F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odel:     mixed-effects meta-regression model</w:t>
      </w:r>
    </w:p>
    <w:p w14:paraId="550E0DA1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Predictor: standard error</w:t>
      </w:r>
    </w:p>
    <w:p w14:paraId="172DAA30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4DE6BEF7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Test for Funnel Plot Asymmetry: z = -2.1020, p = 0.0356</w:t>
      </w:r>
    </w:p>
    <w:p w14:paraId="2838E72B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Limit Estimate (as sei -&gt; 0):   b = -2.2279 (CI: -3.1804, -1.2755)</w:t>
      </w:r>
    </w:p>
    <w:p w14:paraId="5BDBDE8F" w14:textId="77777777" w:rsidR="004C350A" w:rsidRDefault="004C350A"/>
    <w:p w14:paraId="6AF86997" w14:textId="07B2BE7A" w:rsidR="004C350A" w:rsidRDefault="004C350A" w:rsidP="004C350A">
      <w:r>
        <w:t>Egger Test for Norovirus</w:t>
      </w:r>
    </w:p>
    <w:p w14:paraId="18B6FA84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gression Test for Funnel Plot Asymmetry</w:t>
      </w:r>
    </w:p>
    <w:p w14:paraId="3EB5628F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4F92E22A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odel:     mixed-effects meta-regression model</w:t>
      </w:r>
    </w:p>
    <w:p w14:paraId="50FB3368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Predictor: standard error</w:t>
      </w:r>
    </w:p>
    <w:p w14:paraId="4FF007EE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466D058F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Test for Funnel Plot Asymmetry: z = -2.7639, p = 0.0057</w:t>
      </w:r>
    </w:p>
    <w:p w14:paraId="5F7B1F75" w14:textId="77777777" w:rsidR="004C350A" w:rsidRDefault="004C350A" w:rsidP="004C350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Limit Estimate (as sei -&gt; 0):   b = -0.9852 (CI: -1.5359, -0.4345)</w:t>
      </w:r>
    </w:p>
    <w:p w14:paraId="5D686C9E" w14:textId="77777777" w:rsidR="004C350A" w:rsidRDefault="004C350A"/>
    <w:p w14:paraId="517FA9F6" w14:textId="44248260" w:rsidR="004C350A" w:rsidRDefault="004C350A" w:rsidP="004C350A">
      <w:r>
        <w:t>Egger Test for Adenovirus</w:t>
      </w:r>
    </w:p>
    <w:p w14:paraId="62BD1BED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gression Test for Funnel Plot Asymmetry</w:t>
      </w:r>
    </w:p>
    <w:p w14:paraId="0BE542D2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75411F18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odel:     mixed-effects meta-regression model</w:t>
      </w:r>
    </w:p>
    <w:p w14:paraId="5E52CD62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Predictor: standard error</w:t>
      </w:r>
    </w:p>
    <w:p w14:paraId="299E1792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30FB1641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Test for Funnel Plot Asymmetry: z = -3.2510, p = 0.0011</w:t>
      </w:r>
    </w:p>
    <w:p w14:paraId="2B9189C4" w14:textId="77777777" w:rsidR="004C350A" w:rsidRDefault="004C350A" w:rsidP="004C350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Limit Estimate (as sei -&gt; 0):   b = -0.7453 (CI: -1.6909, 0.2004)</w:t>
      </w:r>
    </w:p>
    <w:p w14:paraId="7076C936" w14:textId="77777777" w:rsidR="004C350A" w:rsidRDefault="004C350A" w:rsidP="004C350A"/>
    <w:p w14:paraId="03CDC0D7" w14:textId="63659388" w:rsidR="004C350A" w:rsidRDefault="004C350A" w:rsidP="004C350A">
      <w:r>
        <w:t>Egger Test for Astrovirus</w:t>
      </w:r>
    </w:p>
    <w:p w14:paraId="37B41B86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gression Test for Funnel Plot Asymmetry</w:t>
      </w:r>
    </w:p>
    <w:p w14:paraId="1390B67A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31B53525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Model:     mixed-effects meta-regression model</w:t>
      </w:r>
    </w:p>
    <w:p w14:paraId="0FC4A995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Predictor: standard error</w:t>
      </w:r>
    </w:p>
    <w:p w14:paraId="06AA6424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</w:p>
    <w:p w14:paraId="51D07698" w14:textId="77777777" w:rsidR="004C350A" w:rsidRDefault="004C350A" w:rsidP="004C350A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Test for Funnel Plot Asymmetry: z = -4.2961, p &lt; .0001</w:t>
      </w:r>
    </w:p>
    <w:p w14:paraId="456283EE" w14:textId="77777777" w:rsidR="004C350A" w:rsidRDefault="004C350A" w:rsidP="004C350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Limit Estimate (as sei -&gt; 0):   b = -1.8626 (CI: -2.4087, -1.3165)</w:t>
      </w:r>
    </w:p>
    <w:p w14:paraId="1A1F78E7" w14:textId="77777777" w:rsidR="004C350A" w:rsidRDefault="004C350A" w:rsidP="004C350A"/>
    <w:bookmarkEnd w:id="0"/>
    <w:p w14:paraId="191D0203" w14:textId="77777777" w:rsidR="004C350A" w:rsidRDefault="004C350A" w:rsidP="004C350A"/>
    <w:sectPr w:rsidR="004C35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xMDM3szQ1NTU0MzNR0lEKTi0uzszPAykwrAUAI9chZCwAAAA="/>
  </w:docVars>
  <w:rsids>
    <w:rsidRoot w:val="004C350A"/>
    <w:rsid w:val="00170CA7"/>
    <w:rsid w:val="003D3D9D"/>
    <w:rsid w:val="004C350A"/>
    <w:rsid w:val="00891E1F"/>
    <w:rsid w:val="0094043A"/>
    <w:rsid w:val="00B31396"/>
    <w:rsid w:val="00B827CA"/>
    <w:rsid w:val="00F92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4F2D5"/>
  <w15:chartTrackingRefBased/>
  <w15:docId w15:val="{D8666403-398E-4B6E-B99A-ECC67B31E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C35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C35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350A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gnd-iwgdh3b">
    <w:name w:val="gnd-iwgdh3b"/>
    <w:basedOn w:val="DefaultParagraphFont"/>
    <w:rsid w:val="004C350A"/>
  </w:style>
  <w:style w:type="character" w:customStyle="1" w:styleId="Heading3Char">
    <w:name w:val="Heading 3 Char"/>
    <w:basedOn w:val="DefaultParagraphFont"/>
    <w:link w:val="Heading3"/>
    <w:uiPriority w:val="9"/>
    <w:rsid w:val="004C350A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customStyle="1" w:styleId="chapter-para">
    <w:name w:val="chapter-para"/>
    <w:basedOn w:val="Normal"/>
    <w:rsid w:val="004C3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4C350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8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Ebenezer</dc:creator>
  <cp:keywords/>
  <dc:description/>
  <cp:lastModifiedBy>Student</cp:lastModifiedBy>
  <cp:revision>2</cp:revision>
  <dcterms:created xsi:type="dcterms:W3CDTF">2024-04-16T09:46:00Z</dcterms:created>
  <dcterms:modified xsi:type="dcterms:W3CDTF">2024-04-16T09:46:00Z</dcterms:modified>
</cp:coreProperties>
</file>